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2113D" w14:textId="77777777" w:rsidR="005142FF" w:rsidRDefault="005142FF" w:rsidP="001942D1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42CC583" w14:textId="77777777" w:rsidR="005142FF" w:rsidRDefault="005142FF" w:rsidP="001942D1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4A48D96" w14:textId="77777777" w:rsidR="005142FF" w:rsidRDefault="005142FF" w:rsidP="001942D1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3506C38" w14:textId="14A1F79A" w:rsidR="001942D1" w:rsidRDefault="001326BB" w:rsidP="001942D1">
      <w:pPr>
        <w:spacing w:line="360" w:lineRule="auto"/>
        <w:jc w:val="center"/>
        <w:rPr>
          <w:rFonts w:ascii="Arial" w:hAnsi="Arial" w:cs="Arial"/>
          <w:b/>
          <w:bCs/>
        </w:rPr>
      </w:pPr>
      <w:r w:rsidRPr="00BB22DC">
        <w:rPr>
          <w:rFonts w:ascii="Arial" w:hAnsi="Arial" w:cs="Arial"/>
          <w:b/>
          <w:bCs/>
        </w:rPr>
        <w:t>Tender specification list of documents</w:t>
      </w:r>
    </w:p>
    <w:p w14:paraId="0C92688A" w14:textId="2AE1D25D" w:rsidR="00106077" w:rsidRDefault="002465A5" w:rsidP="004B27A4">
      <w:pPr>
        <w:spacing w:line="360" w:lineRule="auto"/>
        <w:jc w:val="center"/>
        <w:rPr>
          <w:rFonts w:ascii="Arial" w:hAnsi="Arial" w:cs="Arial"/>
        </w:rPr>
      </w:pPr>
      <w:r w:rsidRPr="00BB22DC">
        <w:rPr>
          <w:rFonts w:ascii="Arial" w:hAnsi="Arial" w:cs="Arial"/>
        </w:rPr>
        <w:t>for</w:t>
      </w:r>
      <w:r w:rsidR="001326BB" w:rsidRPr="00BB22DC">
        <w:rPr>
          <w:rFonts w:ascii="Arial" w:hAnsi="Arial" w:cs="Arial"/>
        </w:rPr>
        <w:t xml:space="preserve"> </w:t>
      </w:r>
      <w:r w:rsidRPr="00BB22DC">
        <w:rPr>
          <w:rFonts w:ascii="Arial" w:hAnsi="Arial" w:cs="Arial"/>
        </w:rPr>
        <w:t xml:space="preserve">a </w:t>
      </w:r>
      <w:r w:rsidR="00A2748E">
        <w:rPr>
          <w:rFonts w:ascii="Arial" w:hAnsi="Arial" w:cs="Arial"/>
        </w:rPr>
        <w:t>L</w:t>
      </w:r>
      <w:r w:rsidRPr="00BB22DC">
        <w:rPr>
          <w:rFonts w:ascii="Arial" w:hAnsi="Arial" w:cs="Arial"/>
        </w:rPr>
        <w:t>ocally</w:t>
      </w:r>
      <w:r w:rsidR="000A7EF7" w:rsidRPr="00BB22DC">
        <w:rPr>
          <w:rFonts w:ascii="Arial" w:hAnsi="Arial" w:cs="Arial"/>
        </w:rPr>
        <w:t xml:space="preserve"> </w:t>
      </w:r>
      <w:r w:rsidR="00A2748E">
        <w:rPr>
          <w:rFonts w:ascii="Arial" w:hAnsi="Arial" w:cs="Arial"/>
        </w:rPr>
        <w:t>C</w:t>
      </w:r>
      <w:r w:rsidR="000A7EF7" w:rsidRPr="00BB22DC">
        <w:rPr>
          <w:rFonts w:ascii="Arial" w:hAnsi="Arial" w:cs="Arial"/>
        </w:rPr>
        <w:t xml:space="preserve">ontracted </w:t>
      </w:r>
      <w:r w:rsidR="00A2748E">
        <w:rPr>
          <w:rFonts w:ascii="Arial" w:hAnsi="Arial" w:cs="Arial"/>
        </w:rPr>
        <w:t>E</w:t>
      </w:r>
      <w:r w:rsidR="000A7EF7" w:rsidRPr="00BB22DC">
        <w:rPr>
          <w:rFonts w:ascii="Arial" w:hAnsi="Arial" w:cs="Arial"/>
        </w:rPr>
        <w:t>xpert</w:t>
      </w:r>
      <w:r w:rsidR="00A2748E">
        <w:rPr>
          <w:rFonts w:ascii="Arial" w:hAnsi="Arial" w:cs="Arial"/>
        </w:rPr>
        <w:t xml:space="preserve"> (LCE) – </w:t>
      </w:r>
      <w:bookmarkStart w:id="0" w:name="_Hlk195691060"/>
      <w:bookmarkStart w:id="1" w:name="_Hlk195690451"/>
      <w:r w:rsidR="00BB7DC7" w:rsidRPr="00BB7DC7">
        <w:rPr>
          <w:rFonts w:ascii="Arial" w:hAnsi="Arial" w:cs="Arial"/>
          <w:b/>
          <w:bCs/>
        </w:rPr>
        <w:t>Expert to support the transfer and alignment of national railway vehicle registration data to the European Vehicle Register (EVR) for North Macedonia</w:t>
      </w:r>
    </w:p>
    <w:p w14:paraId="64C98754" w14:textId="77777777" w:rsidR="00EA4F57" w:rsidRDefault="00EA4F57" w:rsidP="00915431">
      <w:pPr>
        <w:pStyle w:val="ListParagraph"/>
        <w:spacing w:line="360" w:lineRule="auto"/>
        <w:rPr>
          <w:rFonts w:ascii="Arial" w:hAnsi="Arial" w:cs="Arial"/>
        </w:rPr>
      </w:pPr>
    </w:p>
    <w:p w14:paraId="300F1A07" w14:textId="77777777" w:rsidR="001942D1" w:rsidRDefault="001942D1" w:rsidP="0039486E">
      <w:pPr>
        <w:pStyle w:val="ListParagraph"/>
        <w:spacing w:line="360" w:lineRule="auto"/>
        <w:ind w:left="0"/>
        <w:rPr>
          <w:rFonts w:ascii="Arial" w:hAnsi="Arial" w:cs="Arial"/>
        </w:rPr>
      </w:pPr>
    </w:p>
    <w:p w14:paraId="1469707A" w14:textId="0EE369EC" w:rsidR="008B22C7" w:rsidRPr="004B27A4" w:rsidRDefault="007A531D" w:rsidP="0039486E">
      <w:pPr>
        <w:pStyle w:val="ListParagraph"/>
        <w:spacing w:line="360" w:lineRule="auto"/>
        <w:ind w:left="0"/>
        <w:rPr>
          <w:rFonts w:ascii="Arial" w:hAnsi="Arial" w:cs="Arial"/>
        </w:rPr>
      </w:pPr>
      <w:r w:rsidRPr="004B27A4">
        <w:rPr>
          <w:rFonts w:ascii="Arial" w:hAnsi="Arial" w:cs="Arial"/>
        </w:rPr>
        <w:t>The following list comprises the</w:t>
      </w:r>
      <w:r w:rsidR="00932BC0" w:rsidRPr="004B27A4">
        <w:rPr>
          <w:rFonts w:ascii="Arial" w:hAnsi="Arial" w:cs="Arial"/>
        </w:rPr>
        <w:t xml:space="preserve"> tender specification </w:t>
      </w:r>
      <w:r w:rsidR="00EA4F57" w:rsidRPr="004B27A4">
        <w:rPr>
          <w:rFonts w:ascii="Arial" w:hAnsi="Arial" w:cs="Arial"/>
        </w:rPr>
        <w:t>documents:</w:t>
      </w:r>
    </w:p>
    <w:p w14:paraId="440F3F2A" w14:textId="77777777" w:rsidR="001942D1" w:rsidRPr="004B27A4" w:rsidRDefault="001942D1" w:rsidP="0039486E">
      <w:pPr>
        <w:pStyle w:val="ListParagraph"/>
        <w:spacing w:line="360" w:lineRule="auto"/>
        <w:ind w:left="0"/>
        <w:rPr>
          <w:rFonts w:ascii="Arial" w:hAnsi="Arial" w:cs="Arial"/>
        </w:rPr>
      </w:pPr>
    </w:p>
    <w:bookmarkEnd w:id="0"/>
    <w:bookmarkEnd w:id="1"/>
    <w:p w14:paraId="35CCD142" w14:textId="733E0E74" w:rsidR="007A531D" w:rsidRPr="004B27A4" w:rsidRDefault="007A531D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>T</w:t>
      </w:r>
      <w:r w:rsidR="003813AB" w:rsidRPr="004B27A4">
        <w:rPr>
          <w:rFonts w:ascii="Arial" w:hAnsi="Arial" w:cs="Arial"/>
        </w:rPr>
        <w:t xml:space="preserve">erms of Reference for a </w:t>
      </w:r>
      <w:r w:rsidR="00A2748E" w:rsidRPr="004B27A4">
        <w:rPr>
          <w:rFonts w:ascii="Arial" w:hAnsi="Arial" w:cs="Arial"/>
        </w:rPr>
        <w:t>Locally Contracted Expert</w:t>
      </w:r>
      <w:r w:rsidRPr="004B27A4">
        <w:rPr>
          <w:rFonts w:ascii="Arial" w:hAnsi="Arial" w:cs="Arial"/>
        </w:rPr>
        <w:t xml:space="preserve"> </w:t>
      </w:r>
      <w:r w:rsidR="00A2748E" w:rsidRPr="004B27A4">
        <w:rPr>
          <w:rFonts w:ascii="Arial" w:hAnsi="Arial" w:cs="Arial"/>
        </w:rPr>
        <w:t>–</w:t>
      </w:r>
      <w:r w:rsidRPr="004B27A4">
        <w:rPr>
          <w:rFonts w:ascii="Arial" w:hAnsi="Arial" w:cs="Arial"/>
        </w:rPr>
        <w:t xml:space="preserve"> </w:t>
      </w:r>
      <w:r w:rsidR="00271DD6" w:rsidRPr="00271DD6">
        <w:rPr>
          <w:rFonts w:ascii="Arial" w:hAnsi="Arial" w:cs="Arial"/>
        </w:rPr>
        <w:t>Expert to support the transfer and alignment of national railway vehicle registration data to the European Vehicle Register (EVR) for North Macedonia</w:t>
      </w:r>
    </w:p>
    <w:p w14:paraId="57337FBC" w14:textId="3775C14C" w:rsidR="007A531D" w:rsidRPr="004B27A4" w:rsidRDefault="000A1FA1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>Commitment letter from</w:t>
      </w:r>
      <w:r w:rsidR="00915431" w:rsidRPr="004B27A4">
        <w:rPr>
          <w:rFonts w:ascii="Arial" w:hAnsi="Arial" w:cs="Arial"/>
        </w:rPr>
        <w:t xml:space="preserve"> a</w:t>
      </w:r>
      <w:r w:rsidRPr="004B27A4">
        <w:rPr>
          <w:rFonts w:ascii="Arial" w:hAnsi="Arial" w:cs="Arial"/>
        </w:rPr>
        <w:t xml:space="preserve"> Locally Contracted Expert (</w:t>
      </w:r>
      <w:r w:rsidR="00DF7B57" w:rsidRPr="004B27A4">
        <w:rPr>
          <w:rFonts w:ascii="Arial" w:hAnsi="Arial" w:cs="Arial"/>
        </w:rPr>
        <w:t>t</w:t>
      </w:r>
      <w:r w:rsidRPr="004B27A4">
        <w:rPr>
          <w:rFonts w:ascii="Arial" w:hAnsi="Arial" w:cs="Arial"/>
        </w:rPr>
        <w:t>emplate)</w:t>
      </w:r>
      <w:r w:rsidR="00A2748E" w:rsidRPr="004B27A4">
        <w:rPr>
          <w:rFonts w:ascii="Arial" w:hAnsi="Arial" w:cs="Arial"/>
        </w:rPr>
        <w:t>,</w:t>
      </w:r>
    </w:p>
    <w:p w14:paraId="572896A1" w14:textId="0316A818" w:rsidR="009C6AE2" w:rsidRPr="004B27A4" w:rsidRDefault="009C6AE2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>Legal entity sheet for a natural person (</w:t>
      </w:r>
      <w:r w:rsidR="00DF7B57" w:rsidRPr="004B27A4">
        <w:rPr>
          <w:rFonts w:ascii="Arial" w:hAnsi="Arial" w:cs="Arial"/>
        </w:rPr>
        <w:t>t</w:t>
      </w:r>
      <w:r w:rsidRPr="004B27A4">
        <w:rPr>
          <w:rFonts w:ascii="Arial" w:hAnsi="Arial" w:cs="Arial"/>
        </w:rPr>
        <w:t>emplate)</w:t>
      </w:r>
      <w:r w:rsidR="00A2748E" w:rsidRPr="004B27A4">
        <w:rPr>
          <w:rFonts w:ascii="Arial" w:hAnsi="Arial" w:cs="Arial"/>
        </w:rPr>
        <w:t>,</w:t>
      </w:r>
    </w:p>
    <w:p w14:paraId="45629DFA" w14:textId="3465F418" w:rsidR="00987E9F" w:rsidRPr="004B27A4" w:rsidRDefault="00987E9F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 xml:space="preserve">Draft contract </w:t>
      </w:r>
    </w:p>
    <w:p w14:paraId="0066EA94" w14:textId="634CAEA4" w:rsidR="00987E9F" w:rsidRPr="004B27A4" w:rsidRDefault="000B5A83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 xml:space="preserve">Invoice for </w:t>
      </w:r>
      <w:r w:rsidR="00A2748E" w:rsidRPr="004B27A4">
        <w:rPr>
          <w:rFonts w:ascii="Arial" w:hAnsi="Arial" w:cs="Arial"/>
        </w:rPr>
        <w:t xml:space="preserve">Locally Contracted Expert </w:t>
      </w:r>
      <w:r w:rsidRPr="004B27A4">
        <w:rPr>
          <w:rFonts w:ascii="Arial" w:hAnsi="Arial" w:cs="Arial"/>
        </w:rPr>
        <w:t>(template)</w:t>
      </w:r>
      <w:r w:rsidR="00A2748E" w:rsidRPr="004B27A4">
        <w:rPr>
          <w:rFonts w:ascii="Arial" w:hAnsi="Arial" w:cs="Arial"/>
        </w:rPr>
        <w:t>,</w:t>
      </w:r>
    </w:p>
    <w:p w14:paraId="5563FEEB" w14:textId="0D2B8643" w:rsidR="000B5A83" w:rsidRPr="004B27A4" w:rsidRDefault="00642786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 xml:space="preserve">Annex 1 </w:t>
      </w:r>
      <w:r w:rsidR="00D67962" w:rsidRPr="004B27A4">
        <w:rPr>
          <w:rFonts w:ascii="Arial" w:hAnsi="Arial" w:cs="Arial"/>
        </w:rPr>
        <w:t>-</w:t>
      </w:r>
      <w:r w:rsidRPr="004B27A4">
        <w:rPr>
          <w:rFonts w:ascii="Arial" w:hAnsi="Arial" w:cs="Arial"/>
        </w:rPr>
        <w:t xml:space="preserve"> Financial offer (template)</w:t>
      </w:r>
      <w:r w:rsidR="00A2748E" w:rsidRPr="004B27A4">
        <w:rPr>
          <w:rFonts w:ascii="Arial" w:hAnsi="Arial" w:cs="Arial"/>
        </w:rPr>
        <w:t>,</w:t>
      </w:r>
    </w:p>
    <w:p w14:paraId="33F5EE72" w14:textId="59CA7E52" w:rsidR="0C8ED5B4" w:rsidRPr="004B27A4" w:rsidRDefault="00187E63" w:rsidP="0039486E">
      <w:pPr>
        <w:pStyle w:val="ListParagraph"/>
        <w:numPr>
          <w:ilvl w:val="0"/>
          <w:numId w:val="38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4B27A4">
        <w:rPr>
          <w:rFonts w:ascii="Arial" w:hAnsi="Arial" w:cs="Arial"/>
        </w:rPr>
        <w:t>Annex 2 - Timesheet (template)</w:t>
      </w:r>
      <w:r w:rsidR="00A2748E" w:rsidRPr="004B27A4">
        <w:rPr>
          <w:rFonts w:ascii="Arial" w:hAnsi="Arial" w:cs="Arial"/>
        </w:rPr>
        <w:t>.</w:t>
      </w:r>
    </w:p>
    <w:sectPr w:rsidR="0C8ED5B4" w:rsidRPr="004B27A4" w:rsidSect="00246C38">
      <w:headerReference w:type="default" r:id="rId11"/>
      <w:pgSz w:w="12240" w:h="15840"/>
      <w:pgMar w:top="198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875E7" w14:textId="77777777" w:rsidR="003E1AC1" w:rsidRDefault="003E1AC1" w:rsidP="00215525">
      <w:pPr>
        <w:spacing w:after="0" w:line="240" w:lineRule="auto"/>
      </w:pPr>
      <w:r>
        <w:separator/>
      </w:r>
    </w:p>
  </w:endnote>
  <w:endnote w:type="continuationSeparator" w:id="0">
    <w:p w14:paraId="6BD17344" w14:textId="77777777" w:rsidR="003E1AC1" w:rsidRDefault="003E1AC1" w:rsidP="00215525">
      <w:pPr>
        <w:spacing w:after="0" w:line="240" w:lineRule="auto"/>
      </w:pPr>
      <w:r>
        <w:continuationSeparator/>
      </w:r>
    </w:p>
  </w:endnote>
  <w:endnote w:type="continuationNotice" w:id="1">
    <w:p w14:paraId="79FC7243" w14:textId="77777777" w:rsidR="003E1AC1" w:rsidRDefault="003E1A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Pro-Light">
    <w:altName w:val="Calibri"/>
    <w:charset w:val="00"/>
    <w:family w:val="auto"/>
    <w:pitch w:val="variable"/>
    <w:sig w:usb0="800002AF" w:usb1="4000206A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0C251" w14:textId="77777777" w:rsidR="003E1AC1" w:rsidRDefault="003E1AC1" w:rsidP="00215525">
      <w:pPr>
        <w:spacing w:after="0" w:line="240" w:lineRule="auto"/>
      </w:pPr>
      <w:r>
        <w:separator/>
      </w:r>
    </w:p>
  </w:footnote>
  <w:footnote w:type="continuationSeparator" w:id="0">
    <w:p w14:paraId="273E33F4" w14:textId="77777777" w:rsidR="003E1AC1" w:rsidRDefault="003E1AC1" w:rsidP="00215525">
      <w:pPr>
        <w:spacing w:after="0" w:line="240" w:lineRule="auto"/>
      </w:pPr>
      <w:r>
        <w:continuationSeparator/>
      </w:r>
    </w:p>
  </w:footnote>
  <w:footnote w:type="continuationNotice" w:id="1">
    <w:p w14:paraId="19D596B0" w14:textId="77777777" w:rsidR="003E1AC1" w:rsidRDefault="003E1A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F45FD" w14:textId="0568E01B" w:rsidR="000A7EF7" w:rsidRDefault="00F7610C" w:rsidP="000A7EF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6A1732" wp14:editId="6D19605D">
          <wp:simplePos x="0" y="0"/>
          <wp:positionH relativeFrom="page">
            <wp:align>left</wp:align>
          </wp:positionH>
          <wp:positionV relativeFrom="paragraph">
            <wp:posOffset>-771525</wp:posOffset>
          </wp:positionV>
          <wp:extent cx="7559040" cy="10688822"/>
          <wp:effectExtent l="0" t="0" r="0" b="0"/>
          <wp:wrapNone/>
          <wp:docPr id="1115447955" name="Picture 3" descr="A black background with blue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7606242" name="Picture 3" descr="A black background with blue line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888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F36E5"/>
    <w:multiLevelType w:val="hybridMultilevel"/>
    <w:tmpl w:val="759C8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959EF"/>
    <w:multiLevelType w:val="multilevel"/>
    <w:tmpl w:val="2CF8A13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03987D5C"/>
    <w:multiLevelType w:val="hybridMultilevel"/>
    <w:tmpl w:val="08EC7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84EC5"/>
    <w:multiLevelType w:val="hybridMultilevel"/>
    <w:tmpl w:val="BB9E1D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14F8E"/>
    <w:multiLevelType w:val="hybridMultilevel"/>
    <w:tmpl w:val="EA4A99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16F6F"/>
    <w:multiLevelType w:val="hybridMultilevel"/>
    <w:tmpl w:val="559A7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5252AD"/>
    <w:multiLevelType w:val="hybridMultilevel"/>
    <w:tmpl w:val="4BFA46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B576C"/>
    <w:multiLevelType w:val="hybridMultilevel"/>
    <w:tmpl w:val="3BFE07A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C5487"/>
    <w:multiLevelType w:val="hybridMultilevel"/>
    <w:tmpl w:val="FCD66A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438CB9E">
      <w:numFmt w:val="bullet"/>
      <w:lvlText w:val="-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5B1662"/>
    <w:multiLevelType w:val="multilevel"/>
    <w:tmpl w:val="DB061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C6113A"/>
    <w:multiLevelType w:val="hybridMultilevel"/>
    <w:tmpl w:val="3BFE07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64330"/>
    <w:multiLevelType w:val="multilevel"/>
    <w:tmpl w:val="7AEA036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30BE1B77"/>
    <w:multiLevelType w:val="hybridMultilevel"/>
    <w:tmpl w:val="943E9A2C"/>
    <w:lvl w:ilvl="0" w:tplc="8A9E7AD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006A12"/>
    <w:multiLevelType w:val="hybridMultilevel"/>
    <w:tmpl w:val="6F4E7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AB6E32"/>
    <w:multiLevelType w:val="multilevel"/>
    <w:tmpl w:val="80F235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3"/>
      <w:numFmt w:val="bullet"/>
      <w:lvlText w:val="-"/>
      <w:lvlJc w:val="left"/>
      <w:pPr>
        <w:ind w:left="1080" w:hanging="360"/>
      </w:pPr>
      <w:rPr>
        <w:rFonts w:ascii="DINPro-Light" w:eastAsiaTheme="majorEastAsia" w:hAnsi="DINPro-Light" w:cstheme="majorBidi" w:hint="default"/>
      </w:rPr>
    </w:lvl>
    <w:lvl w:ilvl="2">
      <w:start w:val="5"/>
      <w:numFmt w:val="bullet"/>
      <w:lvlText w:val="-"/>
      <w:lvlJc w:val="left"/>
      <w:pPr>
        <w:ind w:left="1800" w:hanging="180"/>
      </w:pPr>
      <w:rPr>
        <w:rFonts w:ascii="Times New Roman" w:eastAsia="Times New Roman" w:hAnsi="Times New Roman" w:cs="Times New Roman" w:hint="default"/>
        <w:b w:val="0"/>
        <w:bCs w:val="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EB97975"/>
    <w:multiLevelType w:val="hybridMultilevel"/>
    <w:tmpl w:val="D0DC169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F492044"/>
    <w:multiLevelType w:val="hybridMultilevel"/>
    <w:tmpl w:val="C9B6D9CE"/>
    <w:lvl w:ilvl="0" w:tplc="1F72AB5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43E4D50"/>
    <w:multiLevelType w:val="hybridMultilevel"/>
    <w:tmpl w:val="EAD4781A"/>
    <w:lvl w:ilvl="0" w:tplc="FFFFFFFF">
      <w:start w:val="1"/>
      <w:numFmt w:val="upperLetter"/>
      <w:lvlText w:val="%1)"/>
      <w:lvlJc w:val="left"/>
      <w:pPr>
        <w:ind w:left="108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B10460"/>
    <w:multiLevelType w:val="hybridMultilevel"/>
    <w:tmpl w:val="646E3F5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EE6F66"/>
    <w:multiLevelType w:val="hybridMultilevel"/>
    <w:tmpl w:val="B8B6B680"/>
    <w:lvl w:ilvl="0" w:tplc="F09E5F9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FB7962"/>
    <w:multiLevelType w:val="hybridMultilevel"/>
    <w:tmpl w:val="05224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F76B7B"/>
    <w:multiLevelType w:val="hybridMultilevel"/>
    <w:tmpl w:val="DF0A3080"/>
    <w:lvl w:ilvl="0" w:tplc="25DA97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751DF"/>
    <w:multiLevelType w:val="hybridMultilevel"/>
    <w:tmpl w:val="F49CB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B7D9D"/>
    <w:multiLevelType w:val="hybridMultilevel"/>
    <w:tmpl w:val="381CE7C2"/>
    <w:lvl w:ilvl="0" w:tplc="C6288FA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D1AC3"/>
    <w:multiLevelType w:val="hybridMultilevel"/>
    <w:tmpl w:val="CDDABD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9E6E75"/>
    <w:multiLevelType w:val="hybridMultilevel"/>
    <w:tmpl w:val="845418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BBA2FDA"/>
    <w:multiLevelType w:val="multilevel"/>
    <w:tmpl w:val="1458E1B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7" w15:restartNumberingAfterBreak="0">
    <w:nsid w:val="60BD0040"/>
    <w:multiLevelType w:val="hybridMultilevel"/>
    <w:tmpl w:val="069037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45B7D"/>
    <w:multiLevelType w:val="hybridMultilevel"/>
    <w:tmpl w:val="C9B82CBE"/>
    <w:lvl w:ilvl="0" w:tplc="81ECA56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A3D7C71"/>
    <w:multiLevelType w:val="hybridMultilevel"/>
    <w:tmpl w:val="8FFA09D4"/>
    <w:lvl w:ilvl="0" w:tplc="FFFFFFFF">
      <w:start w:val="1"/>
      <w:numFmt w:val="upperLetter"/>
      <w:lvlText w:val="%1)"/>
      <w:lvlJc w:val="left"/>
      <w:pPr>
        <w:ind w:left="108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AD7129D"/>
    <w:multiLevelType w:val="hybridMultilevel"/>
    <w:tmpl w:val="81F28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624691"/>
    <w:multiLevelType w:val="hybridMultilevel"/>
    <w:tmpl w:val="F3905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A41D8F"/>
    <w:multiLevelType w:val="hybridMultilevel"/>
    <w:tmpl w:val="353C997A"/>
    <w:lvl w:ilvl="0" w:tplc="5A5CE432">
      <w:start w:val="1"/>
      <w:numFmt w:val="upperLetter"/>
      <w:lvlText w:val="%1)"/>
      <w:lvlJc w:val="left"/>
      <w:pPr>
        <w:ind w:left="108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65E3DF3"/>
    <w:multiLevelType w:val="multilevel"/>
    <w:tmpl w:val="8D267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FD1940"/>
    <w:multiLevelType w:val="multilevel"/>
    <w:tmpl w:val="A0ECE8FA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5" w15:restartNumberingAfterBreak="0">
    <w:nsid w:val="771479CE"/>
    <w:multiLevelType w:val="hybridMultilevel"/>
    <w:tmpl w:val="8A0C698A"/>
    <w:lvl w:ilvl="0" w:tplc="D68434B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87554173">
    <w:abstractNumId w:val="21"/>
  </w:num>
  <w:num w:numId="2" w16cid:durableId="15684224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7335527">
    <w:abstractNumId w:val="27"/>
  </w:num>
  <w:num w:numId="4" w16cid:durableId="1334141210">
    <w:abstractNumId w:val="34"/>
  </w:num>
  <w:num w:numId="5" w16cid:durableId="1063455956">
    <w:abstractNumId w:val="1"/>
  </w:num>
  <w:num w:numId="6" w16cid:durableId="179242248">
    <w:abstractNumId w:val="3"/>
  </w:num>
  <w:num w:numId="7" w16cid:durableId="775365981">
    <w:abstractNumId w:val="31"/>
  </w:num>
  <w:num w:numId="8" w16cid:durableId="34429423">
    <w:abstractNumId w:val="3"/>
  </w:num>
  <w:num w:numId="9" w16cid:durableId="2072608042">
    <w:abstractNumId w:val="6"/>
  </w:num>
  <w:num w:numId="10" w16cid:durableId="2113357019">
    <w:abstractNumId w:val="19"/>
  </w:num>
  <w:num w:numId="11" w16cid:durableId="902178702">
    <w:abstractNumId w:val="2"/>
  </w:num>
  <w:num w:numId="12" w16cid:durableId="462427553">
    <w:abstractNumId w:val="26"/>
  </w:num>
  <w:num w:numId="13" w16cid:durableId="1191840940">
    <w:abstractNumId w:val="11"/>
  </w:num>
  <w:num w:numId="14" w16cid:durableId="1611669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7094398">
    <w:abstractNumId w:val="12"/>
  </w:num>
  <w:num w:numId="16" w16cid:durableId="362484264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7774478">
    <w:abstractNumId w:val="30"/>
  </w:num>
  <w:num w:numId="18" w16cid:durableId="1529489384">
    <w:abstractNumId w:val="10"/>
  </w:num>
  <w:num w:numId="19" w16cid:durableId="1229802402">
    <w:abstractNumId w:val="7"/>
  </w:num>
  <w:num w:numId="20" w16cid:durableId="741760643">
    <w:abstractNumId w:val="13"/>
  </w:num>
  <w:num w:numId="21" w16cid:durableId="196896176">
    <w:abstractNumId w:val="9"/>
  </w:num>
  <w:num w:numId="22" w16cid:durableId="275329634">
    <w:abstractNumId w:val="33"/>
  </w:num>
  <w:num w:numId="23" w16cid:durableId="992872071">
    <w:abstractNumId w:val="32"/>
  </w:num>
  <w:num w:numId="24" w16cid:durableId="1991403955">
    <w:abstractNumId w:val="16"/>
  </w:num>
  <w:num w:numId="25" w16cid:durableId="1738243983">
    <w:abstractNumId w:val="35"/>
  </w:num>
  <w:num w:numId="26" w16cid:durableId="24449818">
    <w:abstractNumId w:val="28"/>
  </w:num>
  <w:num w:numId="27" w16cid:durableId="952319624">
    <w:abstractNumId w:val="5"/>
  </w:num>
  <w:num w:numId="28" w16cid:durableId="725491056">
    <w:abstractNumId w:val="25"/>
  </w:num>
  <w:num w:numId="29" w16cid:durableId="1113791302">
    <w:abstractNumId w:val="0"/>
  </w:num>
  <w:num w:numId="30" w16cid:durableId="1501694900">
    <w:abstractNumId w:val="29"/>
  </w:num>
  <w:num w:numId="31" w16cid:durableId="1014458170">
    <w:abstractNumId w:val="17"/>
  </w:num>
  <w:num w:numId="32" w16cid:durableId="1150898586">
    <w:abstractNumId w:val="20"/>
  </w:num>
  <w:num w:numId="33" w16cid:durableId="2095584099">
    <w:abstractNumId w:val="8"/>
  </w:num>
  <w:num w:numId="34" w16cid:durableId="318656704">
    <w:abstractNumId w:val="18"/>
  </w:num>
  <w:num w:numId="35" w16cid:durableId="1209033083">
    <w:abstractNumId w:val="24"/>
  </w:num>
  <w:num w:numId="36" w16cid:durableId="1106072380">
    <w:abstractNumId w:val="15"/>
  </w:num>
  <w:num w:numId="37" w16cid:durableId="1359088996">
    <w:abstractNumId w:val="23"/>
  </w:num>
  <w:num w:numId="38" w16cid:durableId="7268017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zE3srC0NLA0tDRQ0lEKTi0uzszPAykwrQUA24ai5iwAAAA="/>
  </w:docVars>
  <w:rsids>
    <w:rsidRoot w:val="00FE79E9"/>
    <w:rsid w:val="00023CE5"/>
    <w:rsid w:val="000321AD"/>
    <w:rsid w:val="00035F7E"/>
    <w:rsid w:val="00042346"/>
    <w:rsid w:val="00043070"/>
    <w:rsid w:val="0005058F"/>
    <w:rsid w:val="000540AC"/>
    <w:rsid w:val="00055EB3"/>
    <w:rsid w:val="00061AF5"/>
    <w:rsid w:val="00073EB4"/>
    <w:rsid w:val="00075951"/>
    <w:rsid w:val="00085010"/>
    <w:rsid w:val="0009264B"/>
    <w:rsid w:val="0009451E"/>
    <w:rsid w:val="000A08B2"/>
    <w:rsid w:val="000A1FA1"/>
    <w:rsid w:val="000A5228"/>
    <w:rsid w:val="000A7EF7"/>
    <w:rsid w:val="000B5A83"/>
    <w:rsid w:val="000B62EC"/>
    <w:rsid w:val="000C1838"/>
    <w:rsid w:val="000D03CF"/>
    <w:rsid w:val="000D0B60"/>
    <w:rsid w:val="000D3C37"/>
    <w:rsid w:val="000D3D49"/>
    <w:rsid w:val="000E5400"/>
    <w:rsid w:val="000F192A"/>
    <w:rsid w:val="00104658"/>
    <w:rsid w:val="00106077"/>
    <w:rsid w:val="00112339"/>
    <w:rsid w:val="00116B4F"/>
    <w:rsid w:val="001177A9"/>
    <w:rsid w:val="00120D76"/>
    <w:rsid w:val="001240CD"/>
    <w:rsid w:val="0013031A"/>
    <w:rsid w:val="001326BB"/>
    <w:rsid w:val="00142ABD"/>
    <w:rsid w:val="00151F78"/>
    <w:rsid w:val="00171A9E"/>
    <w:rsid w:val="00174593"/>
    <w:rsid w:val="0018062C"/>
    <w:rsid w:val="001834F7"/>
    <w:rsid w:val="00187E63"/>
    <w:rsid w:val="001942D1"/>
    <w:rsid w:val="00194803"/>
    <w:rsid w:val="00195ED1"/>
    <w:rsid w:val="001A4EEF"/>
    <w:rsid w:val="001A7A39"/>
    <w:rsid w:val="001B6E08"/>
    <w:rsid w:val="001C32EE"/>
    <w:rsid w:val="001C695F"/>
    <w:rsid w:val="001C7B31"/>
    <w:rsid w:val="001C7F79"/>
    <w:rsid w:val="001E23FF"/>
    <w:rsid w:val="001F0EC3"/>
    <w:rsid w:val="001F33D7"/>
    <w:rsid w:val="001F557D"/>
    <w:rsid w:val="002037FE"/>
    <w:rsid w:val="00211BB2"/>
    <w:rsid w:val="00215525"/>
    <w:rsid w:val="00216C9C"/>
    <w:rsid w:val="002172FD"/>
    <w:rsid w:val="002204FA"/>
    <w:rsid w:val="00220732"/>
    <w:rsid w:val="002212C5"/>
    <w:rsid w:val="002361A0"/>
    <w:rsid w:val="00240A2A"/>
    <w:rsid w:val="002465A5"/>
    <w:rsid w:val="00246C38"/>
    <w:rsid w:val="00246E88"/>
    <w:rsid w:val="00255262"/>
    <w:rsid w:val="00271DD6"/>
    <w:rsid w:val="00273F7B"/>
    <w:rsid w:val="00283460"/>
    <w:rsid w:val="00283CB9"/>
    <w:rsid w:val="00286B52"/>
    <w:rsid w:val="00287D27"/>
    <w:rsid w:val="00291D68"/>
    <w:rsid w:val="002965F4"/>
    <w:rsid w:val="00296E3B"/>
    <w:rsid w:val="002A3C75"/>
    <w:rsid w:val="002B1BD4"/>
    <w:rsid w:val="002B55BE"/>
    <w:rsid w:val="002C3A9F"/>
    <w:rsid w:val="002C5A3E"/>
    <w:rsid w:val="002C7649"/>
    <w:rsid w:val="002E005B"/>
    <w:rsid w:val="002E24E1"/>
    <w:rsid w:val="002F2BE7"/>
    <w:rsid w:val="003069D4"/>
    <w:rsid w:val="00306D22"/>
    <w:rsid w:val="00307C4D"/>
    <w:rsid w:val="003214AD"/>
    <w:rsid w:val="00326A18"/>
    <w:rsid w:val="00332F7F"/>
    <w:rsid w:val="003435D6"/>
    <w:rsid w:val="0035289F"/>
    <w:rsid w:val="00360141"/>
    <w:rsid w:val="003813AB"/>
    <w:rsid w:val="00393657"/>
    <w:rsid w:val="0039486E"/>
    <w:rsid w:val="003A6686"/>
    <w:rsid w:val="003B02F8"/>
    <w:rsid w:val="003B2BA6"/>
    <w:rsid w:val="003B434D"/>
    <w:rsid w:val="003C21B4"/>
    <w:rsid w:val="003C578D"/>
    <w:rsid w:val="003D05C6"/>
    <w:rsid w:val="003E1AC1"/>
    <w:rsid w:val="003E23F6"/>
    <w:rsid w:val="004009CA"/>
    <w:rsid w:val="004042B6"/>
    <w:rsid w:val="00405210"/>
    <w:rsid w:val="00406F71"/>
    <w:rsid w:val="0041253D"/>
    <w:rsid w:val="00416235"/>
    <w:rsid w:val="00417D3E"/>
    <w:rsid w:val="00421904"/>
    <w:rsid w:val="00421D29"/>
    <w:rsid w:val="00427150"/>
    <w:rsid w:val="0043328F"/>
    <w:rsid w:val="00440602"/>
    <w:rsid w:val="0044111B"/>
    <w:rsid w:val="00446FF8"/>
    <w:rsid w:val="00447FB0"/>
    <w:rsid w:val="00447FE6"/>
    <w:rsid w:val="00453CD0"/>
    <w:rsid w:val="00453EE5"/>
    <w:rsid w:val="00457D7D"/>
    <w:rsid w:val="00460D56"/>
    <w:rsid w:val="004710DD"/>
    <w:rsid w:val="00485BEE"/>
    <w:rsid w:val="0049034B"/>
    <w:rsid w:val="00492B17"/>
    <w:rsid w:val="00494626"/>
    <w:rsid w:val="004B1C78"/>
    <w:rsid w:val="004B27A4"/>
    <w:rsid w:val="004B379C"/>
    <w:rsid w:val="004B5A6C"/>
    <w:rsid w:val="004B7874"/>
    <w:rsid w:val="004D1017"/>
    <w:rsid w:val="004D16E3"/>
    <w:rsid w:val="004D3EA3"/>
    <w:rsid w:val="004D44E0"/>
    <w:rsid w:val="004E0BE0"/>
    <w:rsid w:val="004E243C"/>
    <w:rsid w:val="004E7260"/>
    <w:rsid w:val="004F5593"/>
    <w:rsid w:val="004F5838"/>
    <w:rsid w:val="004F65FA"/>
    <w:rsid w:val="005142FF"/>
    <w:rsid w:val="0052736E"/>
    <w:rsid w:val="00537A7C"/>
    <w:rsid w:val="005439BE"/>
    <w:rsid w:val="005478EE"/>
    <w:rsid w:val="005479A7"/>
    <w:rsid w:val="005548BE"/>
    <w:rsid w:val="0055531C"/>
    <w:rsid w:val="005571AF"/>
    <w:rsid w:val="00557308"/>
    <w:rsid w:val="00564BED"/>
    <w:rsid w:val="0056677C"/>
    <w:rsid w:val="00566B9F"/>
    <w:rsid w:val="00571090"/>
    <w:rsid w:val="005810D5"/>
    <w:rsid w:val="00582E38"/>
    <w:rsid w:val="005837AD"/>
    <w:rsid w:val="00583842"/>
    <w:rsid w:val="00592982"/>
    <w:rsid w:val="005A3BAF"/>
    <w:rsid w:val="005A63E6"/>
    <w:rsid w:val="005B1695"/>
    <w:rsid w:val="005B44F3"/>
    <w:rsid w:val="005C2319"/>
    <w:rsid w:val="005C3248"/>
    <w:rsid w:val="005C3B04"/>
    <w:rsid w:val="005C4873"/>
    <w:rsid w:val="005C71BA"/>
    <w:rsid w:val="005D60A4"/>
    <w:rsid w:val="005E07D9"/>
    <w:rsid w:val="005F11CD"/>
    <w:rsid w:val="005F272D"/>
    <w:rsid w:val="005F3C91"/>
    <w:rsid w:val="00600356"/>
    <w:rsid w:val="006049C9"/>
    <w:rsid w:val="00617784"/>
    <w:rsid w:val="0062464C"/>
    <w:rsid w:val="00626ABD"/>
    <w:rsid w:val="00641F1E"/>
    <w:rsid w:val="00642786"/>
    <w:rsid w:val="006428BA"/>
    <w:rsid w:val="00645F50"/>
    <w:rsid w:val="0065069B"/>
    <w:rsid w:val="00652B0E"/>
    <w:rsid w:val="00653AF1"/>
    <w:rsid w:val="006549B7"/>
    <w:rsid w:val="00662446"/>
    <w:rsid w:val="006626AE"/>
    <w:rsid w:val="00664289"/>
    <w:rsid w:val="00667E9E"/>
    <w:rsid w:val="00677832"/>
    <w:rsid w:val="00681E6C"/>
    <w:rsid w:val="00686E45"/>
    <w:rsid w:val="00694AC1"/>
    <w:rsid w:val="006A0818"/>
    <w:rsid w:val="006A4D71"/>
    <w:rsid w:val="006A5DBD"/>
    <w:rsid w:val="006A643A"/>
    <w:rsid w:val="006B0D39"/>
    <w:rsid w:val="006B4038"/>
    <w:rsid w:val="006B73BA"/>
    <w:rsid w:val="006C519D"/>
    <w:rsid w:val="006C52A5"/>
    <w:rsid w:val="006C7138"/>
    <w:rsid w:val="006D6251"/>
    <w:rsid w:val="006D689C"/>
    <w:rsid w:val="006D754A"/>
    <w:rsid w:val="006E247B"/>
    <w:rsid w:val="006E7481"/>
    <w:rsid w:val="006F4D1B"/>
    <w:rsid w:val="0070535E"/>
    <w:rsid w:val="007119F4"/>
    <w:rsid w:val="0071306A"/>
    <w:rsid w:val="00726BD0"/>
    <w:rsid w:val="00735B50"/>
    <w:rsid w:val="00742FBC"/>
    <w:rsid w:val="007448DD"/>
    <w:rsid w:val="00746877"/>
    <w:rsid w:val="007529C5"/>
    <w:rsid w:val="00757815"/>
    <w:rsid w:val="00771330"/>
    <w:rsid w:val="00773286"/>
    <w:rsid w:val="00795A02"/>
    <w:rsid w:val="00796DD2"/>
    <w:rsid w:val="007A531D"/>
    <w:rsid w:val="007A5B46"/>
    <w:rsid w:val="007A6EE3"/>
    <w:rsid w:val="007A78D8"/>
    <w:rsid w:val="007B6944"/>
    <w:rsid w:val="007C72F7"/>
    <w:rsid w:val="007D0878"/>
    <w:rsid w:val="007E3D18"/>
    <w:rsid w:val="007E5222"/>
    <w:rsid w:val="007E6006"/>
    <w:rsid w:val="007F5D16"/>
    <w:rsid w:val="007F75F4"/>
    <w:rsid w:val="00802635"/>
    <w:rsid w:val="00803B87"/>
    <w:rsid w:val="00813386"/>
    <w:rsid w:val="008167B3"/>
    <w:rsid w:val="008305C6"/>
    <w:rsid w:val="008409A1"/>
    <w:rsid w:val="008475EE"/>
    <w:rsid w:val="00850A2F"/>
    <w:rsid w:val="00852641"/>
    <w:rsid w:val="00857192"/>
    <w:rsid w:val="00857AD9"/>
    <w:rsid w:val="00860F92"/>
    <w:rsid w:val="00861B42"/>
    <w:rsid w:val="00865AF0"/>
    <w:rsid w:val="00875025"/>
    <w:rsid w:val="008769A2"/>
    <w:rsid w:val="008A13AF"/>
    <w:rsid w:val="008A1ECD"/>
    <w:rsid w:val="008A7003"/>
    <w:rsid w:val="008B0141"/>
    <w:rsid w:val="008B1816"/>
    <w:rsid w:val="008B2057"/>
    <w:rsid w:val="008B22C7"/>
    <w:rsid w:val="008C1F1C"/>
    <w:rsid w:val="008C7691"/>
    <w:rsid w:val="008D60DC"/>
    <w:rsid w:val="008E20D4"/>
    <w:rsid w:val="008E23A4"/>
    <w:rsid w:val="008F0407"/>
    <w:rsid w:val="008F0A64"/>
    <w:rsid w:val="008F7A60"/>
    <w:rsid w:val="00903D55"/>
    <w:rsid w:val="00915431"/>
    <w:rsid w:val="00932310"/>
    <w:rsid w:val="00932BC0"/>
    <w:rsid w:val="00933458"/>
    <w:rsid w:val="00934B99"/>
    <w:rsid w:val="00935062"/>
    <w:rsid w:val="00937179"/>
    <w:rsid w:val="0094489D"/>
    <w:rsid w:val="009470C0"/>
    <w:rsid w:val="00951C30"/>
    <w:rsid w:val="00956A8F"/>
    <w:rsid w:val="009609DC"/>
    <w:rsid w:val="00961241"/>
    <w:rsid w:val="0098272C"/>
    <w:rsid w:val="00984A09"/>
    <w:rsid w:val="00987E9F"/>
    <w:rsid w:val="00992B5F"/>
    <w:rsid w:val="009964AD"/>
    <w:rsid w:val="009A1600"/>
    <w:rsid w:val="009C215A"/>
    <w:rsid w:val="009C6AE2"/>
    <w:rsid w:val="009D3BAC"/>
    <w:rsid w:val="009D4E16"/>
    <w:rsid w:val="009D613F"/>
    <w:rsid w:val="009E7E16"/>
    <w:rsid w:val="009F1528"/>
    <w:rsid w:val="009F1F62"/>
    <w:rsid w:val="00A00F8A"/>
    <w:rsid w:val="00A016FC"/>
    <w:rsid w:val="00A02416"/>
    <w:rsid w:val="00A04DE9"/>
    <w:rsid w:val="00A07801"/>
    <w:rsid w:val="00A11B96"/>
    <w:rsid w:val="00A144D7"/>
    <w:rsid w:val="00A175EB"/>
    <w:rsid w:val="00A21487"/>
    <w:rsid w:val="00A2565B"/>
    <w:rsid w:val="00A26464"/>
    <w:rsid w:val="00A2748E"/>
    <w:rsid w:val="00A37F78"/>
    <w:rsid w:val="00A42827"/>
    <w:rsid w:val="00A51C40"/>
    <w:rsid w:val="00A55F97"/>
    <w:rsid w:val="00A60FB8"/>
    <w:rsid w:val="00A73DD6"/>
    <w:rsid w:val="00A80DC6"/>
    <w:rsid w:val="00A918F8"/>
    <w:rsid w:val="00A9286D"/>
    <w:rsid w:val="00AA078A"/>
    <w:rsid w:val="00AB6300"/>
    <w:rsid w:val="00AD3655"/>
    <w:rsid w:val="00AD389B"/>
    <w:rsid w:val="00AE2B92"/>
    <w:rsid w:val="00AE413A"/>
    <w:rsid w:val="00AE44FE"/>
    <w:rsid w:val="00AE747E"/>
    <w:rsid w:val="00AF152A"/>
    <w:rsid w:val="00AF23A0"/>
    <w:rsid w:val="00B07CE1"/>
    <w:rsid w:val="00B203C2"/>
    <w:rsid w:val="00B20D48"/>
    <w:rsid w:val="00B340E9"/>
    <w:rsid w:val="00B41CD5"/>
    <w:rsid w:val="00B46899"/>
    <w:rsid w:val="00B46CBD"/>
    <w:rsid w:val="00B52500"/>
    <w:rsid w:val="00B54C95"/>
    <w:rsid w:val="00B61014"/>
    <w:rsid w:val="00B6138F"/>
    <w:rsid w:val="00B61D0C"/>
    <w:rsid w:val="00B62EBD"/>
    <w:rsid w:val="00B71DCB"/>
    <w:rsid w:val="00B8324B"/>
    <w:rsid w:val="00B8361A"/>
    <w:rsid w:val="00B946E9"/>
    <w:rsid w:val="00B95891"/>
    <w:rsid w:val="00BB22DC"/>
    <w:rsid w:val="00BB7DC7"/>
    <w:rsid w:val="00BC32E3"/>
    <w:rsid w:val="00BD119D"/>
    <w:rsid w:val="00BE2C1F"/>
    <w:rsid w:val="00BF394A"/>
    <w:rsid w:val="00C159FD"/>
    <w:rsid w:val="00C1754B"/>
    <w:rsid w:val="00C3568C"/>
    <w:rsid w:val="00C374F5"/>
    <w:rsid w:val="00C4088E"/>
    <w:rsid w:val="00C4621A"/>
    <w:rsid w:val="00C47014"/>
    <w:rsid w:val="00C51556"/>
    <w:rsid w:val="00C5310B"/>
    <w:rsid w:val="00C5454D"/>
    <w:rsid w:val="00C54AC6"/>
    <w:rsid w:val="00C54FEF"/>
    <w:rsid w:val="00C61E23"/>
    <w:rsid w:val="00C63F44"/>
    <w:rsid w:val="00C704FB"/>
    <w:rsid w:val="00C76D21"/>
    <w:rsid w:val="00CA1ADF"/>
    <w:rsid w:val="00CA4F59"/>
    <w:rsid w:val="00CB2AAF"/>
    <w:rsid w:val="00CB3C3B"/>
    <w:rsid w:val="00CB4EBB"/>
    <w:rsid w:val="00CC238E"/>
    <w:rsid w:val="00CC764C"/>
    <w:rsid w:val="00CD1B8F"/>
    <w:rsid w:val="00CD593A"/>
    <w:rsid w:val="00CE1F4D"/>
    <w:rsid w:val="00CF5E46"/>
    <w:rsid w:val="00D007FA"/>
    <w:rsid w:val="00D06482"/>
    <w:rsid w:val="00D11EFE"/>
    <w:rsid w:val="00D15A76"/>
    <w:rsid w:val="00D31BCA"/>
    <w:rsid w:val="00D31CE6"/>
    <w:rsid w:val="00D40FFF"/>
    <w:rsid w:val="00D44669"/>
    <w:rsid w:val="00D562E3"/>
    <w:rsid w:val="00D64709"/>
    <w:rsid w:val="00D67962"/>
    <w:rsid w:val="00D71E0F"/>
    <w:rsid w:val="00D81F48"/>
    <w:rsid w:val="00D902AC"/>
    <w:rsid w:val="00D905E0"/>
    <w:rsid w:val="00D90BB8"/>
    <w:rsid w:val="00D954ED"/>
    <w:rsid w:val="00D97E92"/>
    <w:rsid w:val="00DA09EA"/>
    <w:rsid w:val="00DA4270"/>
    <w:rsid w:val="00DA5BE5"/>
    <w:rsid w:val="00DB13DC"/>
    <w:rsid w:val="00DB619C"/>
    <w:rsid w:val="00DB7DE8"/>
    <w:rsid w:val="00DC57FE"/>
    <w:rsid w:val="00DD5144"/>
    <w:rsid w:val="00DE419A"/>
    <w:rsid w:val="00DF449A"/>
    <w:rsid w:val="00DF739B"/>
    <w:rsid w:val="00DF7B57"/>
    <w:rsid w:val="00E00DDC"/>
    <w:rsid w:val="00E0112B"/>
    <w:rsid w:val="00E02C8F"/>
    <w:rsid w:val="00E05383"/>
    <w:rsid w:val="00E120D1"/>
    <w:rsid w:val="00E15B01"/>
    <w:rsid w:val="00E20481"/>
    <w:rsid w:val="00E20FB4"/>
    <w:rsid w:val="00E43797"/>
    <w:rsid w:val="00E44C84"/>
    <w:rsid w:val="00E45FAB"/>
    <w:rsid w:val="00E5158B"/>
    <w:rsid w:val="00E5169F"/>
    <w:rsid w:val="00E51D9F"/>
    <w:rsid w:val="00E53E37"/>
    <w:rsid w:val="00E5406E"/>
    <w:rsid w:val="00E56B2E"/>
    <w:rsid w:val="00E56DF1"/>
    <w:rsid w:val="00E66660"/>
    <w:rsid w:val="00E726D7"/>
    <w:rsid w:val="00E77172"/>
    <w:rsid w:val="00E81088"/>
    <w:rsid w:val="00E8368D"/>
    <w:rsid w:val="00E924DF"/>
    <w:rsid w:val="00EA4F57"/>
    <w:rsid w:val="00EA7F1B"/>
    <w:rsid w:val="00EB34F8"/>
    <w:rsid w:val="00EC56E2"/>
    <w:rsid w:val="00ED3DC9"/>
    <w:rsid w:val="00ED770C"/>
    <w:rsid w:val="00EE4651"/>
    <w:rsid w:val="00EF6649"/>
    <w:rsid w:val="00F01BDF"/>
    <w:rsid w:val="00F11994"/>
    <w:rsid w:val="00F11FC2"/>
    <w:rsid w:val="00F138DF"/>
    <w:rsid w:val="00F15A55"/>
    <w:rsid w:val="00F2269C"/>
    <w:rsid w:val="00F31B67"/>
    <w:rsid w:val="00F36BCA"/>
    <w:rsid w:val="00F50301"/>
    <w:rsid w:val="00F541EB"/>
    <w:rsid w:val="00F6350C"/>
    <w:rsid w:val="00F64586"/>
    <w:rsid w:val="00F7170A"/>
    <w:rsid w:val="00F73B8C"/>
    <w:rsid w:val="00F7610C"/>
    <w:rsid w:val="00F81832"/>
    <w:rsid w:val="00F83BCB"/>
    <w:rsid w:val="00F86A74"/>
    <w:rsid w:val="00F9783D"/>
    <w:rsid w:val="00FA16E2"/>
    <w:rsid w:val="00FB029B"/>
    <w:rsid w:val="00FC2A3E"/>
    <w:rsid w:val="00FD2D93"/>
    <w:rsid w:val="00FE2A4E"/>
    <w:rsid w:val="00FE5399"/>
    <w:rsid w:val="00FE79E9"/>
    <w:rsid w:val="00FE7E4D"/>
    <w:rsid w:val="00FF225C"/>
    <w:rsid w:val="00FF50E2"/>
    <w:rsid w:val="0C8ED5B4"/>
    <w:rsid w:val="31A09FD3"/>
    <w:rsid w:val="360A906D"/>
    <w:rsid w:val="38570362"/>
    <w:rsid w:val="423645C7"/>
    <w:rsid w:val="49B2266F"/>
    <w:rsid w:val="4E42950A"/>
    <w:rsid w:val="4EC91D0A"/>
    <w:rsid w:val="57DE2BB6"/>
    <w:rsid w:val="627B6AB5"/>
    <w:rsid w:val="68D733A5"/>
    <w:rsid w:val="6EDFF8AD"/>
    <w:rsid w:val="6EE3ECE9"/>
    <w:rsid w:val="71C0469F"/>
    <w:rsid w:val="7E860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E3027"/>
  <w15:chartTrackingRefBased/>
  <w15:docId w15:val="{F7774F18-53B1-4087-B956-4EDD140C5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79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79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79E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79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79E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79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79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79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79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9E9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79E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79E9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79E9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79E9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79E9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79E9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79E9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79E9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E79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79E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79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79E9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FE79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79E9"/>
    <w:rPr>
      <w:i/>
      <w:iCs/>
      <w:color w:val="404040" w:themeColor="text1" w:themeTint="BF"/>
      <w:lang w:val="en-GB"/>
    </w:rPr>
  </w:style>
  <w:style w:type="paragraph" w:styleId="ListParagraph">
    <w:name w:val="List Paragraph"/>
    <w:aliases w:val="Citation List,본문(내용),List Paragraph (numbered (a)),Forth level,CA bullets,Body,Bullet,Normal 1,List Paragraph1,Bullets,Akapit z listą BS,Table/Figure Heading,Dot pt,F5 List Paragraph,No Spacing1,List Paragraph Char Char Char"/>
    <w:basedOn w:val="Normal"/>
    <w:link w:val="ListParagraphChar"/>
    <w:uiPriority w:val="34"/>
    <w:qFormat/>
    <w:rsid w:val="00FE79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79E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79E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79E9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FE79E9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E79E9"/>
    <w:rPr>
      <w:color w:val="46788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053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53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538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3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383"/>
    <w:rPr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unhideWhenUsed/>
    <w:rsid w:val="00215525"/>
    <w:pPr>
      <w:spacing w:after="0" w:line="240" w:lineRule="auto"/>
    </w:pPr>
    <w:rPr>
      <w:rFonts w:eastAsiaTheme="minorEastAsia"/>
      <w:kern w:val="0"/>
      <w:sz w:val="20"/>
      <w:szCs w:val="20"/>
      <w:lang w:val="en-SG" w:eastAsia="en-SG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215525"/>
    <w:rPr>
      <w:rFonts w:eastAsiaTheme="minorEastAsia"/>
      <w:kern w:val="0"/>
      <w:sz w:val="20"/>
      <w:szCs w:val="20"/>
      <w:lang w:val="en-SG" w:eastAsia="en-SG"/>
      <w14:ligatures w14:val="none"/>
    </w:rPr>
  </w:style>
  <w:style w:type="character" w:styleId="FootnoteReference">
    <w:name w:val="footnote reference"/>
    <w:basedOn w:val="DefaultParagraphFont"/>
    <w:semiHidden/>
    <w:unhideWhenUsed/>
    <w:rsid w:val="0021552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155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7E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EF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A7E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EF7"/>
    <w:rPr>
      <w:lang w:val="en-GB"/>
    </w:rPr>
  </w:style>
  <w:style w:type="paragraph" w:styleId="Revision">
    <w:name w:val="Revision"/>
    <w:hidden/>
    <w:uiPriority w:val="99"/>
    <w:semiHidden/>
    <w:rsid w:val="00C61E23"/>
    <w:pPr>
      <w:spacing w:after="0" w:line="240" w:lineRule="auto"/>
    </w:pPr>
    <w:rPr>
      <w:lang w:val="en-GB"/>
    </w:rPr>
  </w:style>
  <w:style w:type="character" w:styleId="Mention">
    <w:name w:val="Mention"/>
    <w:basedOn w:val="DefaultParagraphFont"/>
    <w:uiPriority w:val="99"/>
    <w:unhideWhenUsed/>
    <w:rsid w:val="007C72F7"/>
    <w:rPr>
      <w:color w:val="2B579A"/>
      <w:shd w:val="clear" w:color="auto" w:fill="E1DFDD"/>
    </w:rPr>
  </w:style>
  <w:style w:type="character" w:customStyle="1" w:styleId="ListParagraphChar">
    <w:name w:val="List Paragraph Char"/>
    <w:aliases w:val="Citation List Char,본문(내용) Char,List Paragraph (numbered (a)) Char,Forth level Char,CA bullets Char,Body Char,Bullet Char,Normal 1 Char,List Paragraph1 Char,Bullets Char,Akapit z listą BS Char,Table/Figure Heading Char,Dot pt Char"/>
    <w:basedOn w:val="DefaultParagraphFont"/>
    <w:link w:val="ListParagraph"/>
    <w:uiPriority w:val="34"/>
    <w:locked/>
    <w:rsid w:val="00935062"/>
    <w:rPr>
      <w:lang w:val="en-GB"/>
    </w:rPr>
  </w:style>
  <w:style w:type="character" w:customStyle="1" w:styleId="Text1Char">
    <w:name w:val="Text 1 Char"/>
    <w:link w:val="Text1"/>
    <w:qFormat/>
    <w:locked/>
    <w:rsid w:val="00935062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Text1">
    <w:name w:val="Text 1"/>
    <w:basedOn w:val="Normal"/>
    <w:link w:val="Text1Char"/>
    <w:qFormat/>
    <w:rsid w:val="00935062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42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2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9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8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DDEFA11BF5F4485CB5F64DCC369E5" ma:contentTypeVersion="15" ma:contentTypeDescription="Create a new document." ma:contentTypeScope="" ma:versionID="14e67eb149069033fdfc2348c5908a9a">
  <xsd:schema xmlns:xsd="http://www.w3.org/2001/XMLSchema" xmlns:xs="http://www.w3.org/2001/XMLSchema" xmlns:p="http://schemas.microsoft.com/office/2006/metadata/properties" xmlns:ns2="d292b1fe-f91d-47f4-ac94-be686920b0dc" xmlns:ns3="e6b88493-a865-49b9-b502-6098bd4e94c2" targetNamespace="http://schemas.microsoft.com/office/2006/metadata/properties" ma:root="true" ma:fieldsID="323d67c448a8a922791731e6342b5bcf" ns2:_="" ns3:_="">
    <xsd:import namespace="d292b1fe-f91d-47f4-ac94-be686920b0dc"/>
    <xsd:import namespace="e6b88493-a865-49b9-b502-6098bd4e94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2b1fe-f91d-47f4-ac94-be686920b0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e9657bc-322d-432e-b9f5-20aab76456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88493-a865-49b9-b502-6098bd4e94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c7d1092-8c76-4edd-8d6c-49f990aea377}" ma:internalName="TaxCatchAll" ma:showField="CatchAllData" ma:web="e6b88493-a865-49b9-b502-6098bd4e94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b88493-a865-49b9-b502-6098bd4e94c2" xsi:nil="true"/>
    <lcf76f155ced4ddcb4097134ff3c332f xmlns="d292b1fe-f91d-47f4-ac94-be686920b0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BCCB64E-B7B2-428B-968E-C7EE28C3F5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BF2B1D-71A6-4A66-97C9-428D910EF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2b1fe-f91d-47f4-ac94-be686920b0dc"/>
    <ds:schemaRef ds:uri="e6b88493-a865-49b9-b502-6098bd4e94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91D827-639C-411D-90DF-251969A68E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54FD4B-2AC5-40C3-9960-26499E13E7B5}">
  <ds:schemaRefs>
    <ds:schemaRef ds:uri="http://schemas.microsoft.com/office/2006/metadata/properties"/>
    <ds:schemaRef ds:uri="http://schemas.microsoft.com/office/infopath/2007/PartnerControls"/>
    <ds:schemaRef ds:uri="e6b88493-a865-49b9-b502-6098bd4e94c2"/>
    <ds:schemaRef ds:uri="d292b1fe-f91d-47f4-ac94-be686920b0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2</Words>
  <Characters>642</Characters>
  <Application>Microsoft Office Word</Application>
  <DocSecurity>0</DocSecurity>
  <Lines>15</Lines>
  <Paragraphs>9</Paragraphs>
  <ScaleCrop>false</ScaleCrop>
  <Company/>
  <LinksUpToDate>false</LinksUpToDate>
  <CharactersWithSpaces>745</CharactersWithSpaces>
  <SharedDoc>false</SharedDoc>
  <HLinks>
    <vt:vector size="18" baseType="variant">
      <vt:variant>
        <vt:i4>4128893</vt:i4>
      </vt:variant>
      <vt:variant>
        <vt:i4>3</vt:i4>
      </vt:variant>
      <vt:variant>
        <vt:i4>0</vt:i4>
      </vt:variant>
      <vt:variant>
        <vt:i4>5</vt:i4>
      </vt:variant>
      <vt:variant>
        <vt:lpwstr>https://www.transport-community.org/wp-content/uploads/2024/07/annex-1.pdf</vt:lpwstr>
      </vt:variant>
      <vt:variant>
        <vt:lpwstr/>
      </vt:variant>
      <vt:variant>
        <vt:i4>5767251</vt:i4>
      </vt:variant>
      <vt:variant>
        <vt:i4>0</vt:i4>
      </vt:variant>
      <vt:variant>
        <vt:i4>0</vt:i4>
      </vt:variant>
      <vt:variant>
        <vt:i4>5</vt:i4>
      </vt:variant>
      <vt:variant>
        <vt:lpwstr>https://www.transport-community.org/wp-content/uploads/2022/10/treaty-en.pdf</vt:lpwstr>
      </vt:variant>
      <vt:variant>
        <vt:lpwstr/>
      </vt:variant>
      <vt:variant>
        <vt:i4>721017</vt:i4>
      </vt:variant>
      <vt:variant>
        <vt:i4>0</vt:i4>
      </vt:variant>
      <vt:variant>
        <vt:i4>0</vt:i4>
      </vt:variant>
      <vt:variant>
        <vt:i4>5</vt:i4>
      </vt:variant>
      <vt:variant>
        <vt:lpwstr>mailto:gtemovski@transport-communit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jana Çela</dc:creator>
  <cp:keywords/>
  <dc:description/>
  <cp:lastModifiedBy>Ružica Simović</cp:lastModifiedBy>
  <cp:revision>29</cp:revision>
  <dcterms:created xsi:type="dcterms:W3CDTF">2025-05-20T13:43:00Z</dcterms:created>
  <dcterms:modified xsi:type="dcterms:W3CDTF">2026-05-2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DDEFA11BF5F4485CB5F64DCC369E5</vt:lpwstr>
  </property>
  <property fmtid="{D5CDD505-2E9C-101B-9397-08002B2CF9AE}" pid="3" name="MediaServiceImageTags">
    <vt:lpwstr/>
  </property>
  <property fmtid="{D5CDD505-2E9C-101B-9397-08002B2CF9AE}" pid="4" name="GrammarlyDocumentId">
    <vt:lpwstr>1a57b80e4108f78502f5e0a3b534fac5ab72e6de2bed1027e19beedab9512748</vt:lpwstr>
  </property>
</Properties>
</file>